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1)</w:t>
      </w:r>
      <w:r>
        <w:t xml:space="preserve"> </w:t>
      </w:r>
      <w:r>
        <w:t xml:space="preserve">ทดสอบ</w:t>
      </w:r>
      <w:r>
        <w:t xml:space="preserve"> </w:t>
      </w:r>
      <w:r>
        <w:t xml:space="preserve">Live</w:t>
      </w:r>
      <w:r>
        <w:t xml:space="preserve"> </w:t>
      </w:r>
      <w:r>
        <w:t xml:space="preserve">NBT</w:t>
      </w:r>
      <w:r>
        <w:t xml:space="preserve"> </w:t>
      </w:r>
      <w:r>
        <w:t xml:space="preserve">วันที่</w:t>
      </w:r>
      <w:r>
        <w:t xml:space="preserve"> </w:t>
      </w:r>
      <w:r>
        <w:t xml:space="preserve">22</w:t>
      </w:r>
      <w:r>
        <w:t xml:space="preserve"> </w:t>
      </w:r>
      <w:r>
        <w:t xml:space="preserve">ม.ค.</w:t>
      </w:r>
      <w:r>
        <w:t xml:space="preserve"> </w:t>
      </w:r>
      <w:r>
        <w:t xml:space="preserve">63</w:t>
      </w:r>
      <w:r>
        <w:t xml:space="preserve"> </w:t>
      </w:r>
      <w:r>
        <w:t xml:space="preserve">รายการข่าวเที่ยง</w:t>
      </w:r>
    </w:p>
    <w:p>
      <w:pPr>
        <w:pStyle w:val="Date"/>
      </w:pPr>
      <w:r>
        <w:t xml:space="preserve">วันพุธที่</w:t>
      </w:r>
      <w:r>
        <w:t xml:space="preserve"> </w:t>
      </w:r>
      <w:r>
        <w:t xml:space="preserve">22</w:t>
      </w:r>
      <w:r>
        <w:t xml:space="preserve"> </w:t>
      </w:r>
      <w:r>
        <w:t xml:space="preserve">มกราคม</w:t>
      </w:r>
      <w:r>
        <w:t xml:space="preserve"> </w:t>
      </w:r>
      <w:r>
        <w:t xml:space="preserve">2563</w:t>
      </w:r>
      <w:r>
        <w:t xml:space="preserve"> </w:t>
      </w:r>
      <w:r>
        <w:t xml:space="preserve">เวลา</w:t>
      </w:r>
      <w:r>
        <w:t xml:space="preserve"> </w:t>
      </w:r>
      <w:r>
        <w:t xml:space="preserve">11.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ได้จัดเตรียมพื้นที่ ที่ได้คุมตัวผู้ต้องหารในคดีหรือผู้ต้องสงสัยตอนนี้นะคะ มาเพื่อสอบปากคำ ดูผู้ต้องหาที่จะนำตัวมาในขณะนี้ค่ะ ซึ่งตั้งแต่ช่วงเช้าวันนี้ ซึ่งแน่นอนคะว่า มีความเคลื่อมาก เพราะว่ามีเจ้าหน้าที่ตำรวจ ก็ได้เดินทางมาติดตามในคดีนี้ด้วยตนเอง ตั้งแต่ตอนเช้ารุ่งเลยค่ะ เดี๋ยวมาดูความคืบหน้านะคะ เบื้องต้นมีการรายงานตัวว่า ขออนุมัติหมายศาลในคดีนี้แล้ว หลักฐานที่นำไปสู่คือภาพจากกล้องวงจรปิด ตั้งแต่ก่อนวันเกิดเหตุ วันเกิดเหตุ จนถึงปัจจุบัน ที่ชุดสืบสวนตำรวจนครบาลได้ตรวจสอบกว่า 1,000 ตัว หลายอย่าง ที่เชื่อมโยงว่าผู้ต้องสงสัยรายนี้เป็นผู้ก่อเหตุในคดีค่ะ รวมทั้งมีการนำอาวุธปืนของผู้ได้มีการครอบครองรุ่นเดียวกันกับคนร้ายมาตรวจสอบด้วยนะคะ เพื่อหาหลักฐาน กับผู้ต้องสงสัยในคดีนี้ค่ะ สำหรับผู้ต้องสงสัยในคดีนี้นะคะ ก็มีรายงานว่า เจ้าหน้าที่ได้ควบคุมตัวไว้ ก็เป็นผู้ต้องสงสัยชาย อายุ 38 ปี เป็นข้าราชการครูในจังหวัดสิงห์บุรีค่ะ ใน Save House นะคะ ก็ชายคนดังกล่าวก็ยอมรับสารภาพจากข้อมูล ผู้ต้องหารายนี้ชอบเล่น หลังก่อเหตุเพียง 1 วันก็ได้กลับไปสอนหนังสือ โดยวันนี้นะคะ พลตำรวจเอก จักรทิพย์ ชัยจินดา สอบปากคำแล้วก็นำไปยังจุดเกิดเหตุด้วยตนเองค่ส่วนทอง 28 บาทนะคะ ที่คนร้ายชิงไปได้ ตอนนี้อยู่ระหว่างสอบสวนขยายผลค่ะ คงเฝ้าติดตามเดินทางมาค่ะ ซึ่งคุณผู้ชมในตอนนี้จะเห็นได้ว่า เดี๋ยวเราไปคุยกับชาวบ้านดูนะคะ ผู้ต้องสงสัยในคดีนี้นะคะ สวัสดีค่ะ เป็นอย่างไรบ้างคะลุง เป็นอย่างไรบ้างคะ</w:t>
      </w:r>
    </w:p>
    <w:p>
      <w:pPr>
        <w:pStyle w:val="BodyText"/>
      </w:pPr>
      <w:r>
        <w:t xml:space="preserve">(ผู้ให้สัมภาษณ์) ก็ดีใจเลยล่ะ ดีใจ</w:t>
      </w:r>
    </w:p>
    <w:p>
      <w:pPr>
        <w:pStyle w:val="BodyText"/>
      </w:pPr>
      <w:r>
        <w:t xml:space="preserve">(ผู้รายงานข่าวหญิง) เราติดตามในคดีนี้มาตลอดเลยหรือเปล่าคะ</w:t>
      </w:r>
    </w:p>
    <w:p>
      <w:pPr>
        <w:pStyle w:val="BodyText"/>
      </w:pPr>
      <w:r>
        <w:t xml:space="preserve">(ผู้ให้สัมภาษณ์) ตั้งแต่ 4 ทุ่มเลยวันนั้นน่ะ</w:t>
      </w:r>
    </w:p>
    <w:p>
      <w:pPr>
        <w:pStyle w:val="BodyText"/>
      </w:pPr>
      <w:r>
        <w:t xml:space="preserve">(ผู้รายงานข่าว) วันนี้พอได้ทราบข่าวว่า เจ้าหน้าที่ ตั้งแต่ช่วงเช้าว่าเจ้าหน้าที่ระดับสูงลงมาด้วยตัวเอง อย่างไรบ้างพอรู้ข่าวว่าจับผู้ต้องหาได้จับได้สักที</w:t>
      </w:r>
    </w:p>
    <w:p>
      <w:pPr>
        <w:pStyle w:val="BodyText"/>
      </w:pPr>
      <w:r>
        <w:t xml:space="preserve">(ผู้ให้สัมภาษณ์) อยากเห็นหน้ารอ</w:t>
      </w:r>
    </w:p>
    <w:p>
      <w:pPr>
        <w:pStyle w:val="BodyText"/>
      </w:pPr>
      <w:r>
        <w:t xml:space="preserve">(ผู้รายงานข่าว) ก็คือวันนี้มาเผื่อได้เห็นหน้าเลย เราเป็นชาวลพบุรี</w:t>
      </w:r>
    </w:p>
    <w:p>
      <w:pPr>
        <w:pStyle w:val="BodyText"/>
      </w:pPr>
      <w:r>
        <w:t xml:space="preserve">(ผู้ให้สัมภาษณ์) ลพบุรีเลยครับ</w:t>
      </w:r>
    </w:p>
    <w:p>
      <w:pPr>
        <w:pStyle w:val="BodyText"/>
      </w:pPr>
      <w:r>
        <w:t xml:space="preserve">(ผู้ประกาศข่าวหญิง) สบายใจไหม จับได้สักทีหนึ่ง</w:t>
      </w:r>
    </w:p>
    <w:p>
      <w:pPr>
        <w:pStyle w:val="BodyText"/>
      </w:pPr>
      <w:r>
        <w:t xml:space="preserve">(ผู้ให้สัมภาษณ์) สบายใจเลย</w:t>
      </w:r>
    </w:p>
    <w:p>
      <w:pPr>
        <w:pStyle w:val="BodyText"/>
      </w:pPr>
      <w:r>
        <w:t xml:space="preserve">(ผู้รายงานข่าว) ขอบคุณนะคะ อันนี้ก็เป็นเสียงของประชาชนนะคะ ที่ได้พูดเกี่ยวกับผู้ต้องหาที่บอกว่าพวกเขาก็รอคอยมาที่จะได้เห็นหน้าของผู้ต้องหารายนี้ มากค่ะ เดี๋ยวให้ดูบรรยากาศสด ๆ อีกสักครั้งหนึ่ง ตอนนี้เรากำลังรอผู้ต้องหาที่จะเดินทางมาที่นี่อยู่ ตอนนี้นะคะ ชาวบ้านประชาชนที่อยู่ในพื้นที่ โดยเฉพาะสื่อมวลชนเองได้ติดตามสถานการณ์อย่างต่อเนื่อง เพื่อที่จะได้รายงานข่าวสด ๆ ไปให้กับคุณผู้ชมได้รับชมกันนะคะ ซึ่งขอให้คุณผู้ชมได้ติดตามตลอดนะคะ เบื้องต้นนะคะ ตอนนี้ผู้ต้องหา… ตอนนี้เจ้าหน้าที่กำลังจะนำตัวมาที่สถานีตำรวจท่องเที่ยว แล้วก็ตำรวจได้มีการขอหมายศาลตั้งแต่เมื่อวานแล้วค่ะ โดยข้อหาก็อาจจะเข้าข่ายมีอาวุธปืน ชิงทรัพย์ ฆ่าผู้อื่น เบื้องต้นตอนนี้ 3 ข้อหา ตอนนี้ค่ะ คุณผู้ชมคะ สำหรับความคืบหน้าคนร้ายในคดีชิงทองที่จังหวัดลพบุรี ยังคงต้องติดตามต่อไปนะคะ แล้วก็ถ้ามีอะไรก็จะรายงานเข้าไปให้ทราบทันทีค่ะ</w:t>
      </w:r>
    </w:p>
    <w:p>
      <w:pPr>
        <w:pStyle w:val="BodyText"/>
      </w:pPr>
      <w:r>
        <w:t xml:space="preserve">(ผู้ประกาศข่าวชาย) ขอบคุณคุณกชวรรณ ชุติพรครับ ที่รายงานอยู่ที่สถานีตำรวจท่องเที่ยวนะครับ ซึ่งเป็นในคดีนี้ ซึ่งจริง ๆ ตามกำหนดการนี่ ณ ปัจจุบัน น่าจะอีกไม่นาน ตำรวจน่าจะควบคุมตัวคนร้ายมาสอบปากคำต่อ ซึ่งตอนนี้ทีมข่าวของเราก็ได้ทำการเกาะติดในพื้นที่เลยครับ</w:t>
      </w:r>
    </w:p>
    <w:p>
      <w:pPr>
        <w:pStyle w:val="BodyText"/>
      </w:pPr>
      <w:r>
        <w:t xml:space="preserve">(ผู้ประกาศข่าวหญิง) ใช่ เมื่อสักครู่คุณผู้ชมเห็นพยายามที่จะรอ เพราะมีข่าวว่าจะนำตัวผู้ต้องหาเข้ามาในพื้นที่ ก็อยากจะให้ทั้งทีมงานของเราและผู้ชมได้ติดตามสถานการณ์ แต่ว่าไม่ต้องกังวลคะ ถ้าหากมีความคืบหน้า ข่าว NBT จะรายงานทันที คดีนี้ถือว่าเป็นที่เรียกว่าสนใจของหลาย ๆ ฝ่าย และนอกจากคุณกชวรรณ อยู่ในพื้นที่สถานีตำรวจท่องเที่ยวแล้ว ตอนนี้คุณเสกสม แล้วก็ทีมงานนี่ ได้เข้าไปเพิ่มเติมทั้งจังหวัดลพบุรี แล้วก็สิงห์บุรีอย่างครบถ้วนนะคะ คุณผู้ชมสามารถติดตาม รวมถึงข่าวภาคอื่น ๆ ในวันนี้ ต่อเนื่องกันกลับมาเรื่องของฝุ่นกันบ้าง ปรับเปลี่ยนอารมณ์นะคะ อีกหนึ่งเรื่องที่ คดีที่เกิดขึ้น เรื่องของฝุ่นก็ต้องติดตามกัน ของลดฝุ่นหยุดควันกันค่ะ</w:t>
      </w:r>
    </w:p>
    <w:p>
      <w:pPr>
        <w:pStyle w:val="BodyText"/>
      </w:pPr>
      <w:r>
        <w:t xml:space="preserve">[เสียงดนตรี]</w:t>
      </w:r>
    </w:p>
    <w:p>
      <w:pPr>
        <w:pStyle w:val="BodyText"/>
      </w:pPr>
      <w:r>
        <w:t xml:space="preserve">(ผู้ประกาศข่าวหญิง) ต้องบอกว่าเรื่องของปัญหาฝุ่นนะคะ เราพูดคุยมาเกือบ 1 เดือนได้แล้ว และก็มีเสียงเรียกร้องงานแก้ไขจากภาครัฐ 1 มาตราการที่วันนี้เราเห็นอย่างชัดเจนคือ มหานคร ไม่ว่าจะเป็นเรื่องการปิดโรงเรียน</w:t>
      </w:r>
    </w:p>
    <w:p>
      <w:pPr>
        <w:pStyle w:val="BodyText"/>
      </w:pPr>
      <w:r>
        <w:t xml:space="preserve">(ผู้ประกาศข่าวชาย) ครับ โรงเรียน 400 กว่าโรงเรียนให้มีการปิด เวลาในการเข้าไปทำงานในกรุงเทพฯ ไม่ให้ช่วงเช้านี่ รถออกมาเจอกันเยอะ ๆ การปล่อยควันพิษออกมาพร้อม ๆ กันในเวลาเร่งด่วนด้วย</w:t>
      </w:r>
    </w:p>
    <w:p>
      <w:pPr>
        <w:pStyle w:val="BodyText"/>
      </w:pPr>
      <w:r>
        <w:t xml:space="preserve">(ผู้ประกาศข่าวหญิง) ก็จะเห็นนะคะ ว่ามาตรการที่เราเห็นนะคะ หลาย ๆ คนไปทำงานในช่วงเช้าวันนี้ไม่หนาแน่นมากนัก ก็ทำให้ปริมาณฝุ่นวันนี้ลดลงไปอย่างเห็นได้ชัด ถ้าเทียบกับเมื่อวานนี้ พามาดูตัวเลขกันก่อน พบว่าวันนี้สภาพท้องฟ้าตั้งแต่ช่วงเช้าที่ผ่านมา ในกรุงเทพมหานคร ถึงแม้ว่าจะขมุกขมัวนะคะ แต่ว่าปริมาณฝุ่นละอองภาพรวมมีการลดลงมาเกือบทุกพื้นที่ ถ้าเทียบกับเช้าเมื่อวานนี้ โดยการตรวจสอบคุณภาพอากาศ ค่าเฉลี่ยค่าฝุ่น PM 2.5 ก็อยู่ได้ที่ 21-72 ไมโครกรัมต่อลูกบาศก์เมตร พื้นที่ที่มีฝุ่นละอองอยู่ในระดับมีผลกระทบต่อสุขภาพ ยกตัวอย่างค่ะ จริง ๆ แล้วเป็นสีส้มทั้งหมดค่ะ ที่ขึ้นให้หน้าจอเมื่อสักครู่นี้ แต่จุดที่เริ่มมีต่อสุขภาพก็อย่างเช่น เขตวังทองหลาง เขตหลักสี่ คลองเตย บางกะปิ บางเขน อยู่ในพื้นต่าง ๆ เหล่านี้หลีกเลี่ยงจริง ๆ นะคะ ก็ใช้อุปกรณ์ป้องกันตัวเอง ส่วนภาคกลาง และภาคตะวันตก ก็พบว่ามีฝุ่นเกินค่ามาตราฐาน อยู่ที่บริเวณตำบลบ้านเหนือ อำเภอเมือง ตำบลปากน้ำโพ อำเภอพระนครศรีอยุธยา จังหวัดสระบุรี อำเภอสนามชัย จังหวัดสุพรรณบุรีค่ะ ขึ้นไปดูสถานการณ์ภาคเหนือกันค่ะ พบฝุ่นเกินค่ามาตรฐานหลายพื้นที่นะคะ อย่างเช่นที่ตำบลแม่ปะ จังหวัดตาก จังหวัดน่าน ตำบลต๋อม อำเภอเมือง จังหวัดพะเบมีหลายจุดเลยค่ะ ไม่ว่าจะเป็นตำบลพระบาท ตำบลแม่เมาะ อำเภอแม่เมาะ จังหวัดแพร่ ที่ตำบลนาจัก อำเภอเมืองค่ะ</w:t>
      </w:r>
    </w:p>
    <w:p>
      <w:pPr>
        <w:pStyle w:val="BodyText"/>
      </w:pPr>
      <w:r>
        <w:t xml:space="preserve">(ผู้ประกาศข่าวชาย) คือต้องบอกว่ารัฐบาลเตรียมเดินหน้าแก้ปัญหาเต็มที่ อย่างเมื่อวานนี้มีการจัดการประชุม แต่ก็ได้มีการหยิบยก มาตราการ 12 มาตราการ ขึ้นมาพูดคุย ซึ่งวันนี้เห็นชอบในหลักการไปเป็นที่เรียบร้อยแล้ว ท่านนายกเองก็ย้ำนะครับ ว่ารัฐบาลไม่ได้นิ่งนอนใจ แต่ว่าการแก้ปัญหานั้นต้องเป็นไปตามขั้นตอน จากทุกภาคส่วนนะครับ พลเอกประยุทธ์ จันทร์โอชา นายกรัฐมนตรีนะครับ แผนแม่บทการแก้ไขปัญหาฝุ่นนี่ ประกอบไปด้วย แผนแม่บท แผนเฉพาะหน้า แผนระยะกลาง และแผนระยะยาว ตามมาตรการดูแลเฉพาะพื้นที่ อย่างเช่น ถ้าหากค่าฝุ่นอยู่ที่ระดับไม่เกิน 50 ไมโครกรัมต่อลูกบาศก์เมตร อันนี้ก็ถือว่าไม่เกินค่ามาตราฐานนะครับ จะใช้มาตรการปกติในการดูแล แต่ถ้าฝุ่นขยับเกิน 50 ขึ้นมาเมื่อไหร่ ตรงนี้ครับ มีการมอบหมายให้ผู้ว่าการราชการจังหวัดรวมทั้งกรุงเทพมหานคร ต้องเข้มงวด ในการลดปัญหาในพื้นที่ของตัวเอง และถ้าค่าฝุ่นขยับไปถึง 76 จนถึง 100 ไมโครกรัมต่อลูกบาศก์เมตร จะต้องเข้มงวดในเรื่องของรถในการเข้าออกต่อวันในการใช้รถ แต่ว่าถ้าค่าฝุ่นเกินไป ในระดับ 100 ขึ้นไป จนถึง 100 ขึ้นไปนะครับ ตั้งแต่ร้อยไมโครกรัมลูกบาศก์เมตร รัฐบาลก็ต้องมีมาตรการในการควบคุมใช้รถทั้งหมด โดยใช้รถสาธารณะแทน หรือมีมาตรการในการห้ามใช้รถที่มีอายุเกิน 10 ปีขึ้นไป เรามาฟังเสียงของท่านนายกรัฐมนตรีให้รายละเอียดกันครับ</w:t>
      </w:r>
    </w:p>
    <w:p>
      <w:pPr>
        <w:pStyle w:val="BodyText"/>
      </w:pPr>
      <w:r>
        <w:t xml:space="preserve">(พลเอกประยุทธ์) เอาล่ะ เมื่อเล็ก ๆ ทำได้แล้ว เมื่อเราใช้มาตรการอย่างเป็นธรรมแล้วนี่ เอาล่ะ ลดมาแค่นี้ แต่ยังสูงอยู่ เอาละมาตรการแรกลงไปทีละขั้น ๆ ไม่เกิดผลกระทบโดยรวม การขนส่ง ปัญหาอะไรตามมา การขนส่ง วัตถุดิบ อุปโภค บริโภค มีปัญหาหมด มันก็ต้องเชื่อมโยงกับกรุงเทพฯ ต่างจังหวัดอะไรด้วย ว่าจะต้องไม่สร้างฝุ่นละออง ถ้าห้ามทั้งหมดมันคือปัญหา แต่ถ้าตกลงกันได้ถ้าจะรวมมือกัน ก็ไปตกลงกันมา ถ้าจะหยุด ถ้าจะห้ามต้องอีกระดับหนึ่ง ถ้ามันเกิน แต่ทุกคนสร้างฝุ่นกัน เขาจะว่านั่นสร้างมากกว่า สร้างน้อยกว่า มันสร้างเท่ากัน สำหรับประเทศเรานะ ดังนั้นทุกคนจะร้องยอมรับกติกาตัวนี้</w:t>
      </w:r>
    </w:p>
    <w:p>
      <w:pPr>
        <w:pStyle w:val="BodyText"/>
      </w:pPr>
      <w:r>
        <w:t xml:space="preserve">(ผู้ประกาศข่าวชาย) ไปดูมติคณะรัฐมนตรีกันนะครับ ที่มีการประชุมและเห็นชอบในหลักการไป 12 มาตรการและได้มอบหมายให้พลเอกประวิทย์ วงษ์สุวรรณ ในการประชุมที่จะมีขึ้นในวันพรุ่งนี้ 12 มาตราการที่จะมีขึ้น มีอะไรบ้าง 1. เลยนะครับ จะขยายพื้นที่ในการจัดกัดรถบรรทุกเข้ากรุงเทพฯ ขยายไปวงแหวนที่กว้างกว่า คือวงแหวนกาญจนาภิเษกครับ จะมีการห้ามรถบรรทุกเข้าชั้นในของกรุงเทพฯ ในวันคี่นะครับ แล้วก็จะใช้มาตรการนี้ในเดือนมกราคมจนถึงเดือน ก็มีการตรวจวัดควันดำกับรถนะครับ โดยจะมีการเพิ่มชุดตรวจ เป็น 50 ชุด ครบทั้ง 50 เขตของกรุงเทพมหานคร 4. จะมีการตรวจสอบรถบรรทุก เพื่อที่จะออกคำสั่งห้ามใช้รถ ไปพ่นในการใช้รถบางครั้ง มีที่เกินค่ามาตรฐาน ข้อ 5 จะมีการตรวจสอบโรงงานที่ทำให้เกิดฝุ่นละออง หากไม่เป็นตามมาตรฐาน ตามที่ระยะเวลาที่กำหนด หรืออาจจะสั่งหยุดประกอบกิจการเลยก็ได้นะครับ ถ้าไม่มีการแก้ไขตามที่ได้สั่งการลงไป ข้อ 6 ครับ จะมีการจำกัดให้กิจกรรมการก่อสร้างรถไฟฟ้า และก่อสร้างอื่น ๆ นี่เป็นไปตามข้อกำหนด ก็คือต้องไม่ทำให้เกิดฝุ่น และไม่ทำให้เกิดปัญหาบริเวณรอบพื้นที่การก่อสร้างนะครับ มาตรการที่ 7 นะครับ ควบคุมนะครับ ไม่ให้มีการเผาในที่โล่งในกรุงเทพมหานครและปริมณฑลกับผู้ที่กระทำการเผาในที่โล่ง และมาตรการที่ 8 ครับ จังหวัดและองค์กรปกครองส่วนท้องถิ่นโดยอาศัยอำนาจและหน้าที่ตามกฏหมายที่เกี่ยวข้องนะครับ ไปควบคุมการเผาในที่โล่ง โดยเฉพาะช่วงสถานการณ์วิกฤติ โรงงานอุตสาหกรรม และการก่อสร้าง มาตรการที่ 9. ครับ ให้มีการลดราคาน้ำมันเชื้อเพลิงที่มีค่ามาตราไม่เกิน 10 PPM นะครับ ที่ทำให้เกิดฝุ่นละอองน้อย ที่อาจจะส่งเสริมให้ประชาชนใช้มากขึ้น มาตรการที่ 10 นะครับ ลดการใช้รถยนต์ส่วนตัวมาทำงาน และรถยนต์ของส่วนราชการต้องผ่านมาตรฐานควันดำทุกคัน มาตรการที่ 11 สนับสนุการเปลี่ยนถ่าย สำหรับรถยนต์ดีเซลที่มีอายุเกิน 5 ปีนะครับ เพื่อลดควันดำจากรถเหล่านี้นะครับ แล้วมาตราการสุดท้ายนะครับ สร้างการรับรู้ และความเข้าใจแก่ประชาชนเรื่องของฝุ่นละออง ทั้ง 12 มาตรการนี้ จะนำเข้าที่ประชุมอีกครั้ง โดยพลเอกประวิทย์ วงศ์สุวรรณ เป็นประธานนะครับ</w:t>
      </w:r>
    </w:p>
    <w:p>
      <w:pPr>
        <w:pStyle w:val="BodyText"/>
      </w:pPr>
      <w:r>
        <w:t xml:space="preserve">(ผู้ประกาศข่าวหญิง) ใช่ค่ะ เบื้องต้นนะคะ 12 มาตราการก็จะมีการบังคับใช้ เพื่อที่จะให้ทุกภาคส่วนมีส่วนร่วมในการแก้ไขปัญหา บังคับใช้กฎหมายเป็นตัวในการดูแลว่า ในแต่ละภาคส่วน รวมถึงภาคประชาชน ผู้ประกอบการ จะทำอย่างไรได้บ้าง เพื่อที่เราจะร่วมมือกันในการแก้ไขปัญหา แต่ในขณะเดียวกัน ระหว่างที่มาตรการจะออกมาเพิ่มเติม หน่วยงานต่าง ๆ ก็พยายามที่จะแก้ไขปัญหา ซึ่งเป็นการแก้ปัญหา อย่างเมื่อคืนที่ผ่านมากองทัพบกเขามีการจัดกำลังพล แล้วก็รดน้ำจากกองทัพภาคที่ 1 และกองพลทหารม้ารักษาพระองค์ ไปฉีดน้ำไปตามถนนนี่ค่ะคุณผู้ชมคะ ไปตามบนท้องถนน พอฝุ่นเยอะ ๆ ลงมาที่พื้นถนนต่าง ๆ ก็เลยมาฉีดน้ำ จุดที่ฉีดก็อยู่ที่บริเวณ หน้าโรงเรียนพิบูลย์ 1 พื้นที่ที่เรียกว่ามีปริมาณฝุ่นเยอะ ก็คือพื้นที่แยกเขียวไข่กา หน้าโรงเรียนราชินีบน อีกหนึ่งจุด อันนี้ก็เป็นพื้นที่ที่เมื่อวานนี้นี่มีตัวเลขค่าฝุ่นสูงเป็นอันดับ 1 ในกรุงเทพมหานครนะคะ ที่บริเวณสามเสนนั่นเอง การดำเนินงานครั้งนี้ คือฉีดน้ำล้างฝุ่นในพื้นที่เขตก่อสร้างนะคะ แล้วก็ในจุดที่เป็นเขตก่อสร้างนะคะ ที่มีการจราจรหนาแน่น ถือว่าเป็นจุดที่ฝุ่น 2.5 PM ค่ะ แล้วก็พร้อม ๆ กัน ก็คือที่บริเวณ ลาดพร้าว เขตวังทองหลาง นะคะ นอกจากนี้ยังมีที่จังหวัดนนทบุรี ที่ตำบลบางกรวย อำเภอบางกรวย และที่ตำบลคลองหนึ่ง อำเภอคลองหลวง ไม่ว่าจะเป็นในส่วนของรัฐบาล หรือกองทัพ บก ยังมีการจัดชุดแพทย์เคลื่อนที่ด้วยนะคะ ไปเรียกว่าดำเนินการออกตรวจสุขภาพในประชาชนในพื้นที่ต่าง ๆ ไปแจกหน้ากากอนามัย และให้ความรู้เกี่ยวกับภัยจากฝุ่นที่เกิดขึ้น เพื่อให้ประชาชนสามารถเข้าใจและป้องกันตัวเองได้ในเบื้องต้นค่ะ</w:t>
      </w:r>
    </w:p>
    <w:p>
      <w:pPr>
        <w:pStyle w:val="BodyText"/>
      </w:pPr>
      <w:r>
        <w:t xml:space="preserve">(ผู้ประกาศข่าวชาย) ถ้าพูดถึงเรื่องการดูแลสุขภาพของประชาชนนี่นะครับ ทางด้านของนายอนุชัย วีรกุล และก็รัฐมนตรีว่าการกระทรวงสาธารณสุข ให้แต่ละพื้นที่นี่ ให้ตรวจสุขภาพของพี่น้องประชาชนแล้วนี่ ไปที่ลานอนุสาวรีย์รัชกาลที่ 6 ทำอะไรบ้าง มีการนำหน้ากากอนามัยไปแจกเจ้าหน้าที่ ที่ต้องทำงานกลางแจ้ง ที่มีการปนเปื้อนฝุ่นละอองเหล่านี้ ไม่มีการเลี่ยงได้ อย่างพี่ ๆ จราจรช่วงเช้า ๆ เรานั่งในรถสบาย ๆ เขาก็ต้องออกไปโบกรถจะต้องสูดอากาศที่มีฝุ่นละอองด้วยนะครับ</w:t>
      </w:r>
    </w:p>
    <w:p>
      <w:pPr>
        <w:pStyle w:val="BodyText"/>
      </w:pPr>
      <w:r>
        <w:t xml:space="preserve">(ผู้ประกาศข่าวหญิง) ใช่ค่ะ คือเจ้าหน้าที่ต่าง ๆ ที่ทำงานตอนนี้นี่ ไม่ว่าจะเป็นพื้นที่กรุงเทพมหานคร ที่ออกมากวาดถนนตอนเช้า ซึ่งเป็นช่วงที่ฝุ่นละอองหนาแน่น เหล่านี้นะคะ ถือว่าเป็น 1 กลุ่มที่ต้องเข้าไปดูแลอย่างใกล้ชิด วันนี้กระทรวงสาธารณะสุขก็ต้องลงไปนะคะ ไม่ว่าจะเป็นการมอบเครื่องมือเครื่องไม้ในการดูแลตัวเอง การให้ความรู้ในการป้องกันภัยเบื้องต้นด้วยค่ะ พี่ ๆ ก็ได้สวมใส่หน้ากากกัน PM 2.5 ได้อีกด้วย มีการแจกหน้ากากแล้ว ยังมีการรณรงค์ให้ความรู้ในเรื่องของการรณรงค์ป้องกันฝุ่น PM 2.5 กันด้วย ซึ่งคุณกระทิงก็ย้ำนะครับ ในการแก้ปัญหา คงทำเพียงฝ่ายเดียวไม่ได้ อาจจะต้องขอความร่วมมือจากทุกภาคส่วนนะครับ ในการลด ละ เลิก ปัจจัยต่าง ๆ ที่ทำให้เกิดมลพิษ ควบคู่ไปกับการดูแลของตัวเองไปพร้อมกันนะครับ ซึ่งได้มีการเสนอแนวคิด ให้ทำงานที่บ้าน และให้นักเรียนให้เรียนผ่านออนไลน์ เชื่อว่า ถ้ามาตราการนี้ออกมา จะช่วยลดปัญหาเรื่องของฝุ่นได้ เพราะว่าน่าจะช่วยลดปัญหาเผาไหม้จากการใช้รถ อีกทั้งยังรักษาสุขภาพ รวมถึงบริษัทเอกชนเอง ลดค่าใช้จ่ายไปในตัวด้วยนะครับ ลองไปฟังแนวความคิดนี้ จากคุณอนุทิน ชาญตระกูลครับ</w:t>
      </w:r>
    </w:p>
    <w:p>
      <w:pPr>
        <w:pStyle w:val="BodyText"/>
      </w:pPr>
      <w:r>
        <w:t xml:space="preserve">(ผู้ให้สัมภาษณ์) แต่สำคัญที่สุดคือสำนึกครับ ยังเผาป่ากันอยู่ ก็ไม่รู้จะพูดอย่างไร ไปจับก็บอกว่าไปกลั่นแกล้งคนยากคนจนนะครับ ไปใส่มาตรการแรง ๆ กับโรงงานอุตสาหกรรม ก็แย่อยู่แล้ว ยังจะไปปิดหนทางทำมาหากิน ยังจะไปทำให้เขาสูญเสียรายได้เพิ่มขึ้นอีก เพราะฉะนั้น ไม่มีมาตรการอะไรที่ดีที่สุดหรอกครับ นอกจากเราต่างคนต่างสำนึก แล้วก็รักบ้านรักเมืองของเรา รักชีวิตเรา แล้วก็ทำตัวให้ไปผลิตมลภาวะให้ออกมาให้น้อยที่สุด</w:t>
      </w:r>
    </w:p>
    <w:p>
      <w:pPr>
        <w:pStyle w:val="BodyText"/>
      </w:pPr>
      <w:r>
        <w:t xml:space="preserve">(ผู้ประกาศข่าวหญิง) นอกจากหน่วยงานต่าง ๆ ที่เข้าไปดูแล ไม่ว่าจะกวาดล้างถนน กวาดล้างฝุ่นอะไรต่าง ๆ แล้วนะคะ ก็มีอีก 1 มาตรการจากกรุงเทพฯ เป็นแนวทางนำร่อง</w:t>
      </w:r>
    </w:p>
    <w:p>
      <w:pPr>
        <w:pStyle w:val="BodyText"/>
      </w:pPr>
      <w:r>
        <w:t xml:space="preserve">(ผู้ประกาศข่าวชาย) ครับ</w:t>
      </w:r>
    </w:p>
    <w:p>
      <w:pPr>
        <w:pStyle w:val="BodyText"/>
      </w:pPr>
      <w:r>
        <w:t xml:space="preserve">(ผู้ประกาศข่าวหญิง) เพื่อหลาย ๆ หน่วยงานจะไปขยับกันบ้างนะคะ คือ เรื่องของการขยับเวลาการทำงาน หรือว่าเจ้าหน้าที่ของหน่วยงานในสังกัดกรุงเทพมหานคร ภายในศาลาว่าการกรุงเทพมหานคร หรือเสาชิงช้า พื้นที่ก็คือที่ อาคารภานีนพรัตน์ นี่นะคะ เขาปรับเลื่อนเวลาการทำงานค่ะ แน่นอนเข้าตรงกับข้าราชการสังกัดทั่วประเทศนะคะ 8.30 ถึง 16.30 การเข้าทำงานค่ะ ไปเป็นเวลา 10.00 - 18.00 น. หรือว่า 10 โมงเช้า ถึง 6 โมงเย็น นั่นเอง บรรเทาปัญหาการจราจรที่ติดขัด หรือว่าอาจจะมีเวลาปรับเปลี่ยนเวลา เพราะว่าปกติแล้วนี่ ช่วงเวลาเร่งด่วนที่รถติดหนัก ๆ จะเป็นช่วง 6.00-9.00 น. และช่วง 4 โมงเย็น ถึง 1 ทุ่มนี่นะคะ ก็จะช่วยลดการปล่อยฝุ่น PM 2.5 จากรถ หน่วยงานที่ต้องให้บริการประชาชน หลายครั้งตั้งข้อสังเกตว่า จะปรับเวลาการให้บริการ แล้วอย่างนี้จะปรับเวลาการให้บริการหรือเปล่า ยกตัวอย่างเช่น สำนักงานเขตหรือว่าพื้นที่ต่าง ๆ อันนี้ กทม. เน้นย้ำมาว่า ยังทำงานเหมือนเดิม แต่ว่าการปรับเปลี่ยนของเจ้าหน้าที่ในส่วนของกทม. อื่น ๆ นี่ จะเริ่มตั้งแต่วันนี้ไปจนถึงสถานการณ์ดีขึ้น กรุงเทพมหานครก็เชิญชวน ขยับเวลาเหมือน กทม. ก็ได้ เพราะช่วยบนท้องถนนค่ะ</w:t>
      </w:r>
    </w:p>
    <w:p>
      <w:pPr>
        <w:pStyle w:val="BodyText"/>
      </w:pPr>
      <w:r>
        <w:t xml:space="preserve">(ผู้ประกาศข่าวชาย) คือถ้าเกิดปรับเวลาแบบนี้พร้อมกันแล้วช่วยลดเรื่องของฝุ่นได้ และไปดูบรรยากาศตอนนี้กันหน่อยนะครับ สถานีตำรวจลพบุรี ก็คือความคืบหน้าของการควบคุมตัวคนร้ายมาที่นี่นะครับ บรรยากาศที่นี่จะเป็นอย่างไรนะครับ ไปติดตามกับคุณกชวรรณ ครับ</w:t>
      </w:r>
    </w:p>
    <w:p>
      <w:pPr>
        <w:pStyle w:val="BodyText"/>
      </w:pPr>
      <w:r>
        <w:t xml:space="preserve">(ผู้ประกาศข่าวชาย) คุณกชวรรณเชิญครับ</w:t>
      </w:r>
    </w:p>
    <w:p>
      <w:pPr>
        <w:pStyle w:val="BodyText"/>
      </w:pPr>
      <w:r>
        <w:t xml:space="preserve">(ผู้รายงานข่าว) คุณผู้ชมคะ เป็นอันว่า ตอนนี้เราเห็นหน้าผู้ต้องหาเรียบร้อยแล้วนะคะ เมื่อสักครู่นี้เอง เจ้าหน้าที่ได้นำตัผู้ต้องหามาที่สถานีตำรวจนี้ค่ะ ซึ่งเจ้าหน้าที่ได้มีการจัดเตรียมปากคำ ผู้ต้องหาค่ะ คุณผู้ชมจะเห็นได้ว่า ห้องนะคะจะอยู่ฝั่งขวามือของดิฉัน ซึ่งห้องนี้เจ้าหน้าที่ได้จัดเตรียมไว้สำหรับสอบปากคำ เมื่อสักครู่นี้ เจ้าหน้าที่ได้คุมตัวผู้ต้องหามานะคะ ประชาชนก็ได้มีเสียงปรบมือ สำหรับการทำงานของเจ้าหน้าที่ รวมถึงมีเสียงโห่ร้องเพื่อที่จะตะโกนต่อว่าผู้ต้องหาด้วยค่ะ การสอบปากคำผู้ต้องหาก็ได้เริ่มขึ้นแล้วนะคะ เดี๋ยวให้คุณผู้ชมได้ดูภาพสด ๆ กันก่อนเลยค่ะ เบื้องต้นนะคะ ตอนนี้ได้รับรายงานจากเจ้าหน้าที่ว่า ตำรวจได้แจ้งข้อหากับผู้ต้องหารายนี้อยู่ที่ 6 ข้อหาค่ะ ส่วนรายละเอียดในการแจ้งข้อหานะคะ ยังไม่ทราบรายละเอียดค่ะ ต้องรอให้เจ้าหน้าที่ตำรวจยืนยันก่อนว่าข้อหาเหล่านั้นนะคะ มีข้อหาอะไรบ้าง แต่ที่แน่ ๆ ก็คือมีข้อหาพกอาวุธปืน ใช้อาวุธปืน รวมถึงการชิงทรัพย์ และฆ่าผู้อื่นด้วยค่ะ และสำหรับผู้ต้องหานะคะ เบื้องต้นได้มีการอ้างกับเจ้าหน้าที่ว่าสาเหตุ เนื่องจากมีปัญหาชีวิต และต้องการให้ตำรวจวิสามัญ แต่ตำรวจก็ยังไม่ปักใจเชื่อ ยังต้องสอบปากคำอย่างละเอียดอีกครั้งค่ะ เนื่องจากเหตุการณ์ในครั้งนี้สะเทือนขวัญ แล้วก็อุกอาจทำให้ผู้อื่นเสียชีวิต สำหรับผู้ต้องหาที่เจ้าหน้าที่นำมาตอนนี้นะคะ ก็จะมีชื่อนายประสิทธิชัย เขาแก้ว ซึ่งเป็นข้าราชการอยู่ที่โรงเรียนแห่งหนึ่งในจังหวัดสิงห์บุรีนะคะ สำหรับการทำข่าวของสื่อมวลชนเอง เจ้าหน้าที่ไม่ได้ให้สื่อมวลชนเข้าไปทำข่าว และมีป้ายติดไว้นะคะ คุณผู้ชมจะเห็นป้ายติดไว้ตรงนี้นะคะ เจ้าหน้าที่เจ้าว่า ผู้ไม่มีส่วนเกี่ยวข้องห้ามเข้าโดยเด็ดขาดค่ะ สำหรับการทำงานของสื่อมวลชนเองยังคงต้องติดตามสถานการณ์ต่อไปคะว่า เหตุการณ์วันนี้แล้วก็การสอบปากคำผู้ต้องหา มีจุดจบอย่างไร แล้วก็จะมีทิศทางไปในทางไหนนะคะ การค้นหาพยานหลักฐานเพิ่มเติมหรือไม่ค่ะ</w:t>
      </w:r>
    </w:p>
    <w:p>
      <w:pPr>
        <w:pStyle w:val="BodyText"/>
      </w:pPr>
      <w:r>
        <w:t xml:space="preserve">(ผู้ประกาศข่าวชาย) ครับ ขอบคุณคุณกชวรรณนะครับ คุณกชวรรณ ก็ยังติดตามอยู่ที่สถานีตำรวจท่องเที่ยวที่ลพบุรีนะครับ ติดตามความเคลื่อนไหวสำคัญ ๆ</w:t>
      </w:r>
    </w:p>
    <w:p>
      <w:pPr>
        <w:pStyle w:val="BodyText"/>
      </w:pPr>
      <w:r>
        <w:t xml:space="preserve">(ผู้ประกาศข่าวหญิง) แน่นอนค่ะ เบื้องต้นตั้งข้อหา 6 ข้อหานะคะ แล้วก็ทางตัวของผู้ต้องหาเองก็บอกว่าสิ่งที่ทำลงไปนี่ เพราะว่ามีปัญหาชีวิต แต่อันนี้ทางตำรวจจะต้องสอบสวนข้อเท็จจริง ถือว่าเป็นสิ่งที่สำคัญนะคะ เรื่องของทองที่ชิงมา</w:t>
      </w:r>
    </w:p>
    <w:p>
      <w:pPr>
        <w:pStyle w:val="BodyText"/>
      </w:pPr>
      <w:r>
        <w:t xml:space="preserve">(ผู้ประกาศข่าวชาย) ใช่ครับ</w:t>
      </w:r>
    </w:p>
    <w:p>
      <w:pPr>
        <w:pStyle w:val="BodyText"/>
      </w:pPr>
      <w:r>
        <w:t xml:space="preserve">(ผู้ประกาศข่าวหญิง) ทางเจ้าหน้าที่ก็ยังติดตามอยู่นะคะว่าสามารถขยายผลอย่างไรได้บ้าง มีความคืบหน้าจากรายงานทันทีเช่นเคยนะคะ ช่วงนี้เราพักกันสักครู่ค่ะ</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1) ทดสอบ Live NBT วันที่ 22 ม.ค. 63 รายการข่าวเที่ยง</dc:title>
  <dc:creator/>
  <cp:keywords/>
  <dcterms:created xsi:type="dcterms:W3CDTF">2021-03-23T08:28:10Z</dcterms:created>
  <dcterms:modified xsi:type="dcterms:W3CDTF">2021-03-23T08: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กราคม 2563 เวลา 11.15 น.</vt:lpwstr>
  </property>
  <property fmtid="{D5CDD505-2E9C-101B-9397-08002B2CF9AE}" pid="3" name="subtitle">
    <vt:lpwstr/>
  </property>
</Properties>
</file>